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BA078" w14:textId="77777777" w:rsidR="00B40EEB" w:rsidRDefault="00B40EEB">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rPr>
      </w:pPr>
      <w:bookmarkStart w:id="0" w:name="_GoBack"/>
      <w:bookmarkEnd w:id="0"/>
    </w:p>
    <w:p w14:paraId="0A17FF2D" w14:textId="77777777" w:rsidR="00B40EEB"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A5242F" w14:textId="77777777" w:rsidR="00B40EEB" w:rsidRPr="002757D2" w:rsidRDefault="0027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3B69F9D0" w14:textId="77777777" w:rsidR="00B40EEB"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A17920" w14:textId="77777777" w:rsidR="00B40EEB"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B0B54A" w14:textId="77777777" w:rsidR="00B40EEB"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1227AAAF" w14:textId="77777777" w:rsidR="00B40EEB"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p>
    <w:p w14:paraId="16CBA40A" w14:textId="77777777" w:rsidR="00B40EEB"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3D043872" w14:textId="77777777" w:rsidR="00A03481"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ity, </w:t>
      </w:r>
    </w:p>
    <w:p w14:paraId="1D60CA68" w14:textId="31EF1BA4" w:rsidR="00B40EEB"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tate/Province</w:t>
      </w:r>
    </w:p>
    <w:p w14:paraId="2541C928" w14:textId="77777777" w:rsidR="00B40EEB"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Zip/Postal Code</w:t>
      </w:r>
    </w:p>
    <w:p w14:paraId="67CEC10C" w14:textId="77777777" w:rsidR="00B40EEB"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01D0C813" w14:textId="77777777" w:rsidR="00B40EEB"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419824CB"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04C859D1" w14:textId="7DF37456" w:rsidR="00B40EEB" w:rsidRPr="002757D2" w:rsidRDefault="0027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r w:rsidRPr="002757D2">
        <w:rPr>
          <w:rFonts w:eastAsia="Arial"/>
          <w:b/>
          <w:color w:val="000000"/>
          <w:lang w:val="en-US" w:eastAsia="en-US" w:bidi="en-US"/>
        </w:rPr>
        <w:t>RE</w:t>
      </w:r>
      <w:r w:rsidR="00444928" w:rsidRPr="002757D2">
        <w:rPr>
          <w:rFonts w:eastAsia="Arial"/>
          <w:b/>
          <w:color w:val="000000"/>
          <w:lang w:val="en-US" w:eastAsia="en-US" w:bidi="en-US"/>
        </w:rPr>
        <w:t>: TERMINATION OF YOUR EMPLOYMENT</w:t>
      </w:r>
    </w:p>
    <w:p w14:paraId="152A57C8"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476579F"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B0C1893" w14:textId="77777777" w:rsidR="00B40EEB" w:rsidRPr="002757D2"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757D2">
        <w:rPr>
          <w:rFonts w:eastAsia="Arial"/>
          <w:color w:val="000000"/>
          <w:lang w:val="en-US" w:eastAsia="en-US" w:bidi="en-US"/>
        </w:rPr>
        <w:t>Dear [CONTACT NAME],</w:t>
      </w:r>
    </w:p>
    <w:p w14:paraId="3A178084" w14:textId="4B284AD5" w:rsidR="00B40EEB" w:rsidRPr="002757D2" w:rsidRDefault="00B40EE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D003B7" w14:textId="2EADD660" w:rsidR="002757D2" w:rsidRPr="002757D2" w:rsidRDefault="002757D2" w:rsidP="002757D2">
      <w:pPr>
        <w:pStyle w:val="NormalWeb"/>
        <w:jc w:val="both"/>
      </w:pPr>
    </w:p>
    <w:p w14:paraId="68E69C66" w14:textId="720AE871" w:rsidR="002757D2" w:rsidRPr="002757D2" w:rsidRDefault="002757D2" w:rsidP="002757D2">
      <w:pPr>
        <w:pStyle w:val="NormalWeb"/>
        <w:jc w:val="both"/>
      </w:pPr>
      <w:r w:rsidRPr="002757D2">
        <w:t xml:space="preserve">As per our discussion today, your employment with </w:t>
      </w:r>
      <w:r w:rsidRPr="002757D2">
        <w:rPr>
          <w:lang w:val="en-GB"/>
        </w:rPr>
        <w:t>[COMPANY]</w:t>
      </w:r>
      <w:r w:rsidRPr="002757D2">
        <w:t xml:space="preserve"> is terminated effective immediately.</w:t>
      </w:r>
    </w:p>
    <w:p w14:paraId="28A89281" w14:textId="27842CC4" w:rsidR="002757D2" w:rsidRPr="002757D2" w:rsidRDefault="002757D2" w:rsidP="002757D2">
      <w:pPr>
        <w:pStyle w:val="NormalWeb"/>
        <w:jc w:val="both"/>
      </w:pPr>
      <w:r w:rsidRPr="002757D2">
        <w:t>(Provide a reason for the termination when needed: layoff, poor performance, absenteeism, failed attempt to evolve to a new role)</w:t>
      </w:r>
    </w:p>
    <w:p w14:paraId="14B61C78" w14:textId="77777777" w:rsidR="002757D2" w:rsidRPr="002757D2" w:rsidRDefault="002757D2" w:rsidP="002757D2">
      <w:pPr>
        <w:pStyle w:val="NormalWeb"/>
        <w:jc w:val="both"/>
      </w:pPr>
    </w:p>
    <w:p w14:paraId="66091B2E" w14:textId="039A1057" w:rsidR="002757D2" w:rsidRPr="002757D2" w:rsidRDefault="002757D2" w:rsidP="002757D2">
      <w:pPr>
        <w:pStyle w:val="NormalWeb"/>
        <w:jc w:val="both"/>
      </w:pPr>
      <w:r w:rsidRPr="002757D2">
        <w:t xml:space="preserve">Payment for your accrued </w:t>
      </w:r>
      <w:r w:rsidRPr="002757D2">
        <w:rPr>
          <w:lang w:val="en-GB"/>
        </w:rPr>
        <w:t>leave</w:t>
      </w:r>
      <w:r w:rsidRPr="002757D2">
        <w:t xml:space="preserve"> will be included in your final </w:t>
      </w:r>
      <w:r w:rsidRPr="002757D2">
        <w:rPr>
          <w:lang w:val="en-GB"/>
        </w:rPr>
        <w:t>salary payment</w:t>
      </w:r>
      <w:r w:rsidRPr="002757D2">
        <w:t xml:space="preserve"> which you will receive on our regular payday, (date). </w:t>
      </w:r>
    </w:p>
    <w:p w14:paraId="487184D7" w14:textId="77777777" w:rsidR="002757D2" w:rsidRPr="002757D2" w:rsidRDefault="002757D2" w:rsidP="002757D2">
      <w:pPr>
        <w:pStyle w:val="NormalWeb"/>
        <w:jc w:val="both"/>
      </w:pPr>
    </w:p>
    <w:p w14:paraId="06649605" w14:textId="0BD03DAE" w:rsidR="002757D2" w:rsidRDefault="002757D2" w:rsidP="002757D2">
      <w:pPr>
        <w:pStyle w:val="NormalWeb"/>
        <w:jc w:val="both"/>
      </w:pPr>
      <w:r w:rsidRPr="002757D2">
        <w:t xml:space="preserve">We have received from you already (insert as per </w:t>
      </w:r>
      <w:hyperlink r:id="rId7" w:history="1">
        <w:r w:rsidRPr="002757D2">
          <w:rPr>
            <w:rStyle w:val="Hyperlink"/>
            <w:color w:val="000000" w:themeColor="text1"/>
            <w:u w:val="none"/>
          </w:rPr>
          <w:t>employee termination checklist</w:t>
        </w:r>
      </w:hyperlink>
      <w:r w:rsidRPr="002757D2">
        <w:rPr>
          <w:color w:val="000000" w:themeColor="text1"/>
        </w:rPr>
        <w:t>)</w:t>
      </w:r>
      <w:r w:rsidRPr="002757D2">
        <w:t xml:space="preserve"> at the termination meeting.</w:t>
      </w:r>
    </w:p>
    <w:p w14:paraId="4EDAE8CB" w14:textId="77777777" w:rsidR="002757D2" w:rsidRPr="002757D2" w:rsidRDefault="002757D2" w:rsidP="002757D2">
      <w:pPr>
        <w:pStyle w:val="NormalWeb"/>
        <w:jc w:val="both"/>
      </w:pPr>
    </w:p>
    <w:p w14:paraId="5BDBFD48" w14:textId="77777777" w:rsidR="002757D2" w:rsidRPr="002757D2" w:rsidRDefault="002757D2" w:rsidP="002757D2">
      <w:pPr>
        <w:pStyle w:val="NormalWeb"/>
        <w:jc w:val="both"/>
      </w:pPr>
      <w:r w:rsidRPr="002757D2">
        <w:t>Let us know how we can assist you during your transition.</w:t>
      </w:r>
    </w:p>
    <w:p w14:paraId="74021AEE" w14:textId="77777777" w:rsidR="002757D2" w:rsidRPr="002757D2" w:rsidRDefault="002757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BD19E4" w14:textId="6F7BEB55" w:rsidR="00B40EEB" w:rsidRDefault="0027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p>
    <w:p w14:paraId="00001F88" w14:textId="1FC65D6E" w:rsidR="002757D2" w:rsidRDefault="0027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FB0135" w14:textId="136A1105" w:rsidR="002757D2" w:rsidRDefault="0027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1B9A39" w14:textId="77777777" w:rsidR="002757D2" w:rsidRPr="002757D2" w:rsidRDefault="00275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972882"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F9AD42"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78B95C" w14:textId="77777777" w:rsidR="00B40EEB" w:rsidRPr="002757D2"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757D2">
        <w:rPr>
          <w:rFonts w:eastAsia="Arial"/>
          <w:lang w:val="en-US" w:eastAsia="en-US" w:bidi="en-US"/>
        </w:rPr>
        <w:t>[YOUR NAME]</w:t>
      </w:r>
    </w:p>
    <w:p w14:paraId="756BC5FA" w14:textId="77777777" w:rsidR="00B40EEB" w:rsidRPr="002757D2"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757D2">
        <w:rPr>
          <w:rFonts w:eastAsia="Arial"/>
          <w:color w:val="000000"/>
          <w:lang w:val="en-US" w:eastAsia="en-US" w:bidi="en-US"/>
        </w:rPr>
        <w:t>[YOUR TITLE]</w:t>
      </w:r>
    </w:p>
    <w:p w14:paraId="4296F391" w14:textId="77777777" w:rsidR="00B40EEB" w:rsidRPr="002757D2"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757D2">
        <w:rPr>
          <w:rFonts w:eastAsia="Arial"/>
          <w:color w:val="000000"/>
          <w:lang w:val="en-US" w:eastAsia="en-US" w:bidi="en-US"/>
        </w:rPr>
        <w:t>[YOUR PHONE NUMBER]</w:t>
      </w:r>
    </w:p>
    <w:p w14:paraId="340AE34F" w14:textId="77777777" w:rsidR="00B40EEB" w:rsidRPr="002757D2"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757D2">
        <w:rPr>
          <w:rFonts w:eastAsia="Arial"/>
          <w:color w:val="000000"/>
          <w:lang w:val="en-US" w:eastAsia="en-US" w:bidi="en-US"/>
        </w:rPr>
        <w:t>[YOUREMAIL@YOURCOMPANY.COM]</w:t>
      </w:r>
    </w:p>
    <w:p w14:paraId="20BF1B2D"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5E826024"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4AAF3A44"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3F5B1FD7" w14:textId="65F64D65" w:rsidR="00B40EEB"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35040FAE" w14:textId="77777777" w:rsidR="00A03481" w:rsidRPr="002757D2" w:rsidRDefault="00A03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25E14C7B" w14:textId="77777777" w:rsidR="00B40EEB" w:rsidRPr="002757D2"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757D2">
        <w:rPr>
          <w:rFonts w:eastAsia="Arial"/>
          <w:lang w:val="en-US" w:eastAsia="en-US" w:bidi="en-US"/>
        </w:rPr>
        <w:lastRenderedPageBreak/>
        <w:t>[IF SENT BY EMAIL YOU MAY INCLUDE THIS NOTICE]</w:t>
      </w:r>
    </w:p>
    <w:p w14:paraId="4F3FC833" w14:textId="77777777" w:rsidR="00B40EEB" w:rsidRPr="002757D2" w:rsidRDefault="00B40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5CF02B3C" w14:textId="72F1585A" w:rsidR="00B40EEB" w:rsidRPr="002757D2"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2757D2">
        <w:rPr>
          <w:rFonts w:eastAsia="Arial"/>
          <w:color w:val="808080"/>
          <w:lang w:val="en-US" w:eastAsia="en-US" w:bidi="en-US"/>
        </w:rPr>
        <w:t>This email is intended only for the person to whom it is addressed and/or otherwise</w:t>
      </w:r>
      <w:r w:rsidR="00AC5B37">
        <w:rPr>
          <w:rFonts w:eastAsia="Arial"/>
          <w:color w:val="808080"/>
          <w:lang w:val="en-US" w:eastAsia="en-US" w:bidi="en-US"/>
        </w:rPr>
        <w:t xml:space="preserve"> authorised </w:t>
      </w:r>
      <w:r w:rsidRPr="002757D2">
        <w:rPr>
          <w:rFonts w:eastAsia="Arial"/>
          <w:color w:val="808080"/>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2757D2">
        <w:rPr>
          <w:rFonts w:eastAsia="Arial"/>
          <w:color w:val="808080"/>
          <w:lang w:val="en-GB" w:eastAsia="en-GB" w:bidi="en-GB"/>
        </w:rPr>
        <w:t xml:space="preserve">and that you should not </w:t>
      </w:r>
      <w:r w:rsidRPr="002757D2">
        <w:rPr>
          <w:rFonts w:eastAsia="Arial"/>
          <w:color w:val="808080"/>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2757D2">
        <w:rPr>
          <w:rFonts w:eastAsia="Arial"/>
          <w:color w:val="808080"/>
          <w:lang w:val="en-GB" w:eastAsia="en-GB" w:bidi="en-GB"/>
        </w:rPr>
        <w:t xml:space="preserve">No warranties or assurances are made </w:t>
      </w:r>
      <w:commentRangeStart w:id="1"/>
      <w:r w:rsidRPr="00AC5B37">
        <w:rPr>
          <w:rFonts w:eastAsia="Arial"/>
          <w:i/>
          <w:color w:val="808080"/>
          <w:lang w:val="en-GB" w:eastAsia="en-GB" w:bidi="en-GB"/>
        </w:rPr>
        <w:t>in re</w:t>
      </w:r>
      <w:commentRangeEnd w:id="1"/>
      <w:r w:rsidR="00AC5B37">
        <w:rPr>
          <w:rStyle w:val="CommentReference"/>
        </w:rPr>
        <w:commentReference w:id="1"/>
      </w:r>
      <w:r w:rsidRPr="002757D2">
        <w:rPr>
          <w:rFonts w:eastAsia="Arial"/>
          <w:color w:val="808080"/>
          <w:lang w:val="en-GB" w:eastAsia="en-GB" w:bidi="en-GB"/>
        </w:rPr>
        <w:t xml:space="preserve">lation to the safety and content of this email and attachments. </w:t>
      </w:r>
      <w:r w:rsidRPr="002757D2">
        <w:rPr>
          <w:rFonts w:eastAsia="Arial"/>
          <w:color w:val="808080"/>
          <w:lang w:val="en-US" w:eastAsia="en-US" w:bidi="en-US"/>
        </w:rPr>
        <w:t xml:space="preserve">[SENDER] accepts no liability for any damage caused by any virus transmitted by or contained in this email and attachments. </w:t>
      </w:r>
      <w:r w:rsidRPr="002757D2">
        <w:rPr>
          <w:rFonts w:eastAsia="Arial"/>
          <w:color w:val="808080"/>
          <w:lang w:val="en-GB" w:eastAsia="en-GB" w:bidi="en-GB"/>
        </w:rPr>
        <w:t>No liability is accepted for any consequences arising from this email.</w:t>
      </w:r>
    </w:p>
    <w:p w14:paraId="04B78D6B" w14:textId="77777777" w:rsidR="00B40EEB" w:rsidRPr="002757D2" w:rsidRDefault="004449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757D2">
        <w:rPr>
          <w:rFonts w:eastAsia="Arial"/>
          <w:color w:val="000000"/>
          <w:lang w:val="en-US" w:eastAsia="en-US" w:bidi="en-US"/>
        </w:rPr>
        <w:t xml:space="preserve"> </w:t>
      </w:r>
    </w:p>
    <w:p w14:paraId="10B8F593" w14:textId="77777777" w:rsidR="00B40EEB" w:rsidRPr="002757D2" w:rsidRDefault="00B40EE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sectPr w:rsidR="00B40EEB" w:rsidRPr="002757D2">
      <w:headerReference w:type="default" r:id="rId11"/>
      <w:footerReference w:type="default" r:id="rId12"/>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8:53:00Z" w:initials="A">
    <w:p w14:paraId="766D5B94" w14:textId="4DA83B53" w:rsidR="00AC5B37" w:rsidRDefault="00AC5B3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6D5B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6D5B94" w16cid:durableId="1FBA86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6CF54" w14:textId="77777777" w:rsidR="00BB523E" w:rsidRDefault="00BB523E">
      <w:r>
        <w:separator/>
      </w:r>
    </w:p>
  </w:endnote>
  <w:endnote w:type="continuationSeparator" w:id="0">
    <w:p w14:paraId="530A38B8" w14:textId="77777777" w:rsidR="00BB523E" w:rsidRDefault="00BB5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ABDD6" w14:textId="77777777" w:rsidR="00B40EEB" w:rsidRDefault="0044492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22163BB" w14:textId="77777777" w:rsidR="00B40EEB" w:rsidRDefault="0044492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5FBD51E" w14:textId="77777777" w:rsidR="00B40EEB" w:rsidRDefault="0044492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92BA26E" w14:textId="77777777" w:rsidR="00B40EEB" w:rsidRDefault="006D6B5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44492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8B676" w14:textId="77777777" w:rsidR="00BB523E" w:rsidRDefault="00BB523E">
      <w:r>
        <w:separator/>
      </w:r>
    </w:p>
  </w:footnote>
  <w:footnote w:type="continuationSeparator" w:id="0">
    <w:p w14:paraId="3E7D3A4F" w14:textId="77777777" w:rsidR="00BB523E" w:rsidRDefault="00BB5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649BB" w14:textId="77777777" w:rsidR="00B40EEB" w:rsidRDefault="00B40EE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6F9"/>
    <w:multiLevelType w:val="singleLevel"/>
    <w:tmpl w:val="1E948C16"/>
    <w:lvl w:ilvl="0">
      <w:start w:val="1"/>
      <w:numFmt w:val="bullet"/>
      <w:lvlText w:val=""/>
      <w:lvlJc w:val="left"/>
      <w:pPr>
        <w:ind w:left="576" w:firstLine="0"/>
      </w:pPr>
      <w:rPr>
        <w:rFonts w:ascii="Wingdings" w:eastAsia="Wingdings" w:hAnsi="Wingdings" w:cs="Wingdings" w:hint="default"/>
        <w:b w:val="0"/>
        <w:i w:val="0"/>
        <w:strike w:val="0"/>
        <w:color w:val="auto"/>
        <w:position w:val="0"/>
        <w:sz w:val="15"/>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MLI0NzAzN7W0NDBV0lEKTi0uzszPAykwqgUALUJ2/iwAAAA="/>
    <w:docVar w:name="Description" w:val="Looking for an employee dismissal letter? Try this template. You may also find other disciplinary related document templates to use here https://www.templateguru.co.za/documents/discipline-behaviour/ and other Human Resources templates here https://www.templateguru.co.za/templates/human-resources/"/>
    <w:docVar w:name="Excerpt" w:val="As per our discussion today, your employment with [COMPANY] is terminated effective immediately. (Provide a reason for the termination when needed: layoff, poor performance, absenteeism, failed attempt to evolve to a new role)"/>
    <w:docVar w:name="Source" w:val="https://smetoolkit.businesspartners.co.za"/>
    <w:docVar w:name="Tags" w:val="human resources, dismissals, termination, business documents, entrepreneurship, entrepreneur, employee dismissal letter template, employee dismissal letter example"/>
  </w:docVars>
  <w:rsids>
    <w:rsidRoot w:val="00B40EEB"/>
    <w:rsid w:val="002757D2"/>
    <w:rsid w:val="00444928"/>
    <w:rsid w:val="006D6B55"/>
    <w:rsid w:val="00705CBD"/>
    <w:rsid w:val="008A2BB5"/>
    <w:rsid w:val="00A03481"/>
    <w:rsid w:val="00A67655"/>
    <w:rsid w:val="00AC5B37"/>
    <w:rsid w:val="00B40EEB"/>
    <w:rsid w:val="00BB52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2C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uiPriority w:val="99"/>
    <w:qFormat/>
    <w:rPr>
      <w:color w:val="000000"/>
    </w:rPr>
  </w:style>
  <w:style w:type="character" w:styleId="CommentReference">
    <w:name w:val="annotation reference"/>
    <w:basedOn w:val="DefaultParagraphFont"/>
    <w:uiPriority w:val="99"/>
    <w:semiHidden/>
    <w:unhideWhenUsed/>
    <w:rsid w:val="00AC5B37"/>
    <w:rPr>
      <w:sz w:val="16"/>
      <w:szCs w:val="16"/>
    </w:rPr>
  </w:style>
  <w:style w:type="paragraph" w:styleId="CommentText">
    <w:name w:val="annotation text"/>
    <w:basedOn w:val="Normal"/>
    <w:link w:val="CommentTextChar"/>
    <w:uiPriority w:val="99"/>
    <w:semiHidden/>
    <w:unhideWhenUsed/>
    <w:rsid w:val="00AC5B37"/>
    <w:rPr>
      <w:sz w:val="20"/>
      <w:szCs w:val="20"/>
    </w:rPr>
  </w:style>
  <w:style w:type="character" w:customStyle="1" w:styleId="CommentTextChar">
    <w:name w:val="Comment Text Char"/>
    <w:basedOn w:val="DefaultParagraphFont"/>
    <w:link w:val="CommentText"/>
    <w:uiPriority w:val="99"/>
    <w:semiHidden/>
    <w:rsid w:val="00AC5B3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C5B37"/>
    <w:rPr>
      <w:b/>
      <w:bCs/>
    </w:rPr>
  </w:style>
  <w:style w:type="character" w:customStyle="1" w:styleId="CommentSubjectChar">
    <w:name w:val="Comment Subject Char"/>
    <w:basedOn w:val="CommentTextChar"/>
    <w:link w:val="CommentSubject"/>
    <w:uiPriority w:val="99"/>
    <w:semiHidden/>
    <w:rsid w:val="00AC5B37"/>
    <w:rPr>
      <w:rFonts w:ascii="Times New Roman"/>
      <w:b/>
      <w:bCs/>
      <w:sz w:val="20"/>
      <w:lang w:val="x-none" w:eastAsia="x-none"/>
    </w:rPr>
  </w:style>
  <w:style w:type="paragraph" w:styleId="BalloonText">
    <w:name w:val="Balloon Text"/>
    <w:basedOn w:val="Normal"/>
    <w:link w:val="BalloonTextChar"/>
    <w:uiPriority w:val="99"/>
    <w:semiHidden/>
    <w:unhideWhenUsed/>
    <w:rsid w:val="00A03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48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metoolkit.org/smetoolkit/en/content/en/58593/Exit-Employee-Checklist"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12</Words>
  <Characters>1681</Characters>
  <Application>Microsoft Office Word</Application>
  <DocSecurity>0</DocSecurity>
  <Lines>6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12:17:00Z</dcterms:created>
  <dcterms:modified xsi:type="dcterms:W3CDTF">2019-10-21T19:08:00Z</dcterms:modified>
  <cp:category/>
</cp:coreProperties>
</file>